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ftware</w:t>
      </w:r>
      <w:r>
        <w:t xml:space="preserve"> </w:t>
      </w:r>
      <w:r>
        <w:t xml:space="preserve">Engineer</w:t>
      </w:r>
      <w:r>
        <w:t xml:space="preserve"> </w:t>
      </w:r>
      <w:r>
        <w:t xml:space="preserve">Cover</w:t>
      </w:r>
      <w:r>
        <w:t xml:space="preserve"> </w:t>
      </w:r>
      <w:r>
        <w:t xml:space="preserve">Letter</w:t>
      </w:r>
      <w:r>
        <w:t xml:space="preserve"> </w:t>
      </w:r>
      <w:r>
        <w:t xml:space="preserve">-</w:t>
      </w:r>
      <w:r>
        <w:t xml:space="preserve"> </w:t>
      </w:r>
      <w:r>
        <w:t xml:space="preserve">Nigeria</w:t>
      </w:r>
      <w:r>
        <w:t xml:space="preserve"> </w:t>
      </w:r>
      <w:r>
        <w:t xml:space="preserve">Abuja</w:t>
      </w:r>
    </w:p>
    <w:bookmarkStart w:id="20" w:name="software-engineer-cover-letter"/>
    <w:p>
      <w:pPr>
        <w:pStyle w:val="Heading1"/>
      </w:pPr>
      <w:r>
        <w:t xml:space="preserve">Software Engineer Cover Letter</w:t>
      </w:r>
    </w:p>
    <w:p>
      <w:pPr>
        <w:pStyle w:val="FirstParagraph"/>
      </w:pPr>
      <w:r>
        <w:rPr>
          <w:bCs/>
          <w:b/>
        </w:rPr>
        <w:t xml:space="preserve">Dear Hiring Manager,</w:t>
      </w:r>
    </w:p>
    <w:p>
      <w:pPr>
        <w:pStyle w:val="BodyText"/>
      </w:pPr>
      <w:r>
        <w:t xml:space="preserve">I am writing to express my enthusiastic interest in the Software Engineer position at your esteemed organization, based in Nigeria Abuja. As a dedicated and innovative software developer with a proven track record of delivering scalable solutions, I am eager to contribute my technical expertise and passion for technology to drive impactful projects in one of Nigeria’s most dynamic tech hubs. The opportunity to work as a Software Engineer in Abuja aligns perfectly with my career goals, as I am deeply committed to leveraging technology to address local challenges and foster growth in the Nigerian digital ecosystem.</w:t>
      </w:r>
    </w:p>
    <w:p>
      <w:pPr>
        <w:pStyle w:val="BodyText"/>
      </w:pPr>
      <w:r>
        <w:t xml:space="preserve">With over [X years] of experience in software development, I have honed my skills in designing, coding, and deploying applications that meet both technical and business objectives. My journey as a Software Engineer has been marked by a strong focus on problem-solving, collaboration, and continuous learning. From developing web-based platforms to creating mobile applications tailored for diverse user needs, I thrive in environments where creativity and precision intersect. My proficiency in programming languages such as Python, Java, and JavaScript—alongside frameworks like React.js and Node.js—has enabled me to build robust solutions that prioritize user experience and performance.</w:t>
      </w:r>
    </w:p>
    <w:p>
      <w:pPr>
        <w:pStyle w:val="BodyText"/>
      </w:pPr>
      <w:r>
        <w:t xml:space="preserve">What draws me to Nigeria Abuja is the city’s unique position as a catalyst for technological innovation in Africa. As a Software Engineer, I am particularly inspired by the growing demand for digital infrastructure in sectors such as fintech, e-governance, and healthcare. Abuja’s strategic role as the political and administrative center of Nigeria presents an opportunity to contribute to projects that shape national policies and improve public services through technology. I am especially interested in how software solutions can empower local communities, streamline government operations, and bridge the digital divide across the country.</w:t>
      </w:r>
    </w:p>
    <w:p>
      <w:pPr>
        <w:pStyle w:val="BodyText"/>
      </w:pPr>
      <w:r>
        <w:t xml:space="preserve">My professional experience has equipped me with a deep understanding of the challenges and opportunities facing Software Engineers in Nigeria. For instance, while working on a project to develop an open-source platform for rural farmers in Kaduna State, I collaborated with cross-functional teams to create a user-friendly application that addressed critical issues such as market access and agricultural productivity. This experience not only strengthened my technical skills but also deepened my appreciation for the role of technology in driving social and economic development. As a Software Engineer in Nigeria Abuja, I am confident that I can bring this same level of dedication to your organization.</w:t>
      </w:r>
    </w:p>
    <w:p>
      <w:pPr>
        <w:pStyle w:val="BodyText"/>
      </w:pPr>
      <w:r>
        <w:t xml:space="preserve">One of the key strengths I bring to the table is my ability to adapt to evolving technologies and industry trends. In Nigeria Abuja, where the tech landscape is rapidly expanding, staying ahead of the curve is essential. Whether it’s integrating artificial intelligence into applications or optimizing cloud-based solutions for scalability, I am committed to delivering high-quality code that meets modern standards. My experience with agile methodologies and DevOps practices has also allowed me to streamline development cycles and ensure seamless collaboration between teams.</w:t>
      </w:r>
    </w:p>
    <w:p>
      <w:pPr>
        <w:pStyle w:val="BodyText"/>
      </w:pPr>
      <w:r>
        <w:t xml:space="preserve">Moreover, I am deeply passionate about mentoring and fostering a culture of innovation within engineering teams. As a Software Engineer, I believe that knowledge sharing is crucial for the growth of both individuals and organizations. In my previous role at [Previous Company Name], I led workshops on code optimization and best practices, which not only improved team efficiency but also enhanced the overall quality of our deliverables. I am excited about the prospect of contributing to a collaborative environment in Nigeria Abuja where creativity and expertise are valued.</w:t>
      </w:r>
    </w:p>
    <w:p>
      <w:pPr>
        <w:pStyle w:val="BodyText"/>
      </w:pPr>
      <w:r>
        <w:t xml:space="preserve">What excites me most about this opportunity is the chance to work with a team that shares my vision for using technology as a force for good. Nigeria Abuja, with its vibrant tech community and growing startup ecosystem, offers an ideal setting to push the boundaries of innovation. I am particularly drawn to your organization’s commitment to [mention specific value or project from the job description if known], and I am eager to contribute my skills in software development to support such initiatives.</w:t>
      </w:r>
    </w:p>
    <w:p>
      <w:pPr>
        <w:pStyle w:val="BodyText"/>
      </w:pPr>
      <w:r>
        <w:t xml:space="preserve">In conclusion, I am confident that my technical expertise, hands-on experience, and passion for technology make me a strong candidate for the Software Engineer role in Nigeria Abuja. I would welcome the opportunity to discuss how my background and skills align with your organization’s goals. Thank you for considering my application. I look forward to the possibility of contributing to your team and helping drive impactful technological advancements in this thriving region.</w:t>
      </w:r>
    </w:p>
    <w:p>
      <w:pPr>
        <w:pStyle w:val="BodyText"/>
      </w:pPr>
      <w:r>
        <w:t xml:space="preserve">Warm regards,</w:t>
      </w:r>
    </w:p>
    <w:p>
      <w:pPr>
        <w:pStyle w:val="BodyText"/>
      </w:pPr>
      <w:r>
        <w:rPr>
          <w:bCs/>
          <w:b/>
        </w:rPr>
        <w:t xml:space="preserve">[Your Full Name]</w:t>
      </w:r>
      <w:r>
        <w:br/>
      </w:r>
      <w:r>
        <w:t xml:space="preserve">[Your Contact Information]</w:t>
      </w:r>
      <w:r>
        <w:br/>
      </w:r>
      <w:r>
        <w:t xml:space="preserve">[LinkedIn Profile or Portfolio UR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Engineer Cover Letter - Nigeria Abuja</dc:title>
  <dc:creator/>
  <dc:language>en</dc:language>
  <cp:keywords/>
  <dcterms:created xsi:type="dcterms:W3CDTF">2026-07-22T00:51:32Z</dcterms:created>
  <dcterms:modified xsi:type="dcterms:W3CDTF">2026-07-22T00:51:32Z</dcterms:modified>
</cp:coreProperties>
</file>

<file path=docProps/custom.xml><?xml version="1.0" encoding="utf-8"?>
<Properties xmlns="http://schemas.openxmlformats.org/officeDocument/2006/custom-properties" xmlns:vt="http://schemas.openxmlformats.org/officeDocument/2006/docPropsVTypes"/>
</file>